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06C8EF" w14:textId="09CDE0F6" w:rsidR="00E52BEA" w:rsidRDefault="00E52BEA" w:rsidP="00E52BEA">
      <w:pPr>
        <w:pStyle w:val="Heading3"/>
        <w:rPr>
          <w:rFonts w:eastAsia="Times New Roman"/>
        </w:rPr>
      </w:pPr>
      <w:r>
        <w:rPr>
          <w:rFonts w:eastAsia="Times New Roman"/>
        </w:rPr>
        <w:t>Date: 8/</w:t>
      </w:r>
      <w:r w:rsidR="00841030">
        <w:rPr>
          <w:rFonts w:eastAsia="Times New Roman"/>
        </w:rPr>
        <w:t>23</w:t>
      </w:r>
      <w:r>
        <w:rPr>
          <w:rFonts w:eastAsia="Times New Roman"/>
        </w:rPr>
        <w:t>/2018</w:t>
      </w:r>
      <w:bookmarkStart w:id="0" w:name="_GoBack"/>
      <w:bookmarkEnd w:id="0"/>
    </w:p>
    <w:p w14:paraId="3D574B19" w14:textId="77777777" w:rsidR="00E52BEA" w:rsidRDefault="00E52BEA" w:rsidP="00E52BEA">
      <w:pPr>
        <w:pStyle w:val="Heading3"/>
      </w:pPr>
      <w:r>
        <w:t>Time: 1pm</w:t>
      </w:r>
    </w:p>
    <w:p w14:paraId="58E8C27E" w14:textId="77777777" w:rsidR="00E52BEA" w:rsidRDefault="00E52BEA" w:rsidP="00E52BEA">
      <w:pPr>
        <w:pStyle w:val="Heading3"/>
      </w:pPr>
      <w:r>
        <w:t xml:space="preserve">Location: </w:t>
      </w:r>
      <w:proofErr w:type="spellStart"/>
      <w:r>
        <w:t>Tonsley</w:t>
      </w:r>
      <w:proofErr w:type="spellEnd"/>
      <w:r>
        <w:t xml:space="preserve"> Campus</w:t>
      </w:r>
    </w:p>
    <w:p w14:paraId="747A2F64" w14:textId="77777777" w:rsidR="00E52BEA" w:rsidRDefault="00E52BEA" w:rsidP="00E52BE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PlainTable1"/>
        <w:tblW w:w="0" w:type="auto"/>
        <w:tblInd w:w="0" w:type="dxa"/>
        <w:tblLook w:val="04A0" w:firstRow="1" w:lastRow="0" w:firstColumn="1" w:lastColumn="0" w:noHBand="0" w:noVBand="1"/>
      </w:tblPr>
      <w:tblGrid>
        <w:gridCol w:w="4675"/>
        <w:gridCol w:w="4675"/>
      </w:tblGrid>
      <w:tr w:rsidR="00E52BEA" w14:paraId="111ECEB6" w14:textId="77777777" w:rsidTr="00E52B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0E790472" w14:textId="77777777" w:rsidR="00E52BEA" w:rsidRDefault="00E52BEA">
            <w:pPr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>
              <w:rPr>
                <w:rFonts w:ascii="Segoe UI Light" w:eastAsia="Times New Roman" w:hAnsi="Segoe UI Light" w:cs="Segoe UI Light"/>
                <w:sz w:val="24"/>
                <w:szCs w:val="24"/>
              </w:rPr>
              <w:t>Group Member</w:t>
            </w:r>
          </w:p>
        </w:tc>
        <w:tc>
          <w:tcPr>
            <w:tcW w:w="46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3AC394B" w14:textId="77777777" w:rsidR="00E52BEA" w:rsidRDefault="00E52BE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>
              <w:rPr>
                <w:rFonts w:ascii="Segoe UI Light" w:eastAsia="Times New Roman" w:hAnsi="Segoe UI Light" w:cs="Segoe UI Light"/>
                <w:sz w:val="24"/>
                <w:szCs w:val="24"/>
              </w:rPr>
              <w:t>FAN</w:t>
            </w:r>
          </w:p>
        </w:tc>
      </w:tr>
      <w:tr w:rsidR="00E52BEA" w14:paraId="6CC95F20" w14:textId="77777777" w:rsidTr="00E52B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5ECD523" w14:textId="77777777" w:rsidR="00E52BEA" w:rsidRDefault="00E52BEA">
            <w:pPr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>
              <w:rPr>
                <w:rFonts w:ascii="Segoe UI Light" w:eastAsia="Times New Roman" w:hAnsi="Segoe UI Light" w:cs="Segoe UI Light"/>
                <w:color w:val="000000"/>
              </w:rPr>
              <w:t>Tim Finn</w:t>
            </w:r>
          </w:p>
        </w:tc>
        <w:tc>
          <w:tcPr>
            <w:tcW w:w="46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49B98252" w14:textId="77777777" w:rsidR="00E52BEA" w:rsidRDefault="00E52BE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>
              <w:rPr>
                <w:rFonts w:ascii="Segoe UI Light" w:eastAsia="Times New Roman" w:hAnsi="Segoe UI Light" w:cs="Segoe UI Light"/>
                <w:sz w:val="24"/>
                <w:szCs w:val="24"/>
              </w:rPr>
              <w:t>Finn0066</w:t>
            </w:r>
          </w:p>
        </w:tc>
      </w:tr>
      <w:tr w:rsidR="00E52BEA" w14:paraId="40F0DB8B" w14:textId="77777777" w:rsidTr="00E52B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04533894" w14:textId="77777777" w:rsidR="00E52BEA" w:rsidRDefault="00E52BEA">
            <w:pPr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proofErr w:type="spellStart"/>
            <w:r>
              <w:rPr>
                <w:rFonts w:ascii="Segoe UI Light" w:eastAsia="Times New Roman" w:hAnsi="Segoe UI Light" w:cs="Segoe UI Light"/>
                <w:sz w:val="24"/>
                <w:szCs w:val="24"/>
              </w:rPr>
              <w:t>Yeqing</w:t>
            </w:r>
            <w:proofErr w:type="spellEnd"/>
            <w:r>
              <w:rPr>
                <w:rFonts w:ascii="Segoe UI Light" w:eastAsia="Times New Roman" w:hAnsi="Segoe UI Light" w:cs="Segoe UI Light"/>
                <w:sz w:val="24"/>
                <w:szCs w:val="24"/>
              </w:rPr>
              <w:t xml:space="preserve"> Liu</w:t>
            </w:r>
          </w:p>
        </w:tc>
        <w:tc>
          <w:tcPr>
            <w:tcW w:w="46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07AE3340" w14:textId="77777777" w:rsidR="00E52BEA" w:rsidRDefault="00E52BE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>
              <w:rPr>
                <w:rFonts w:ascii="Segoe UI Light" w:hAnsi="Segoe UI Light" w:cs="Segoe UI Light"/>
                <w:color w:val="000000"/>
              </w:rPr>
              <w:t>liu1028</w:t>
            </w:r>
          </w:p>
        </w:tc>
      </w:tr>
      <w:tr w:rsidR="00E52BEA" w14:paraId="0315AECD" w14:textId="77777777" w:rsidTr="00E52B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3232D4C" w14:textId="77777777" w:rsidR="00E52BEA" w:rsidRDefault="00E52BEA">
            <w:pPr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>
              <w:rPr>
                <w:rFonts w:ascii="Segoe UI Light" w:eastAsia="Times New Roman" w:hAnsi="Segoe UI Light" w:cs="Segoe UI Light"/>
                <w:sz w:val="24"/>
                <w:szCs w:val="24"/>
              </w:rPr>
              <w:t>Josh Francis</w:t>
            </w:r>
          </w:p>
        </w:tc>
        <w:tc>
          <w:tcPr>
            <w:tcW w:w="46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278DB997" w14:textId="77777777" w:rsidR="00E52BEA" w:rsidRDefault="00E52BE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>
              <w:rPr>
                <w:rFonts w:ascii="Segoe UI Light" w:hAnsi="Segoe UI Light" w:cs="Segoe UI Light"/>
                <w:color w:val="000000"/>
              </w:rPr>
              <w:t>fran0464</w:t>
            </w:r>
          </w:p>
        </w:tc>
      </w:tr>
      <w:tr w:rsidR="00E52BEA" w14:paraId="11E1BCE4" w14:textId="77777777" w:rsidTr="00E52B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1DF92E3" w14:textId="77777777" w:rsidR="00E52BEA" w:rsidRDefault="00E52BEA">
            <w:pPr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>
              <w:rPr>
                <w:rFonts w:ascii="Segoe UI Light" w:eastAsia="Times New Roman" w:hAnsi="Segoe UI Light" w:cs="Segoe UI Light"/>
                <w:sz w:val="24"/>
                <w:szCs w:val="24"/>
              </w:rPr>
              <w:t>Michael Doug</w:t>
            </w:r>
          </w:p>
        </w:tc>
        <w:tc>
          <w:tcPr>
            <w:tcW w:w="46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912F2F3" w14:textId="77777777" w:rsidR="00E52BEA" w:rsidRDefault="00E52BE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oug0162</w:t>
            </w:r>
          </w:p>
          <w:p w14:paraId="56FF0EA5" w14:textId="77777777" w:rsidR="00E52BEA" w:rsidRDefault="00E52BE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Light" w:eastAsia="Times New Roman" w:hAnsi="Segoe UI Light" w:cs="Segoe UI Light"/>
                <w:sz w:val="24"/>
                <w:szCs w:val="24"/>
              </w:rPr>
            </w:pPr>
          </w:p>
        </w:tc>
      </w:tr>
      <w:tr w:rsidR="00E52BEA" w14:paraId="1515B037" w14:textId="77777777" w:rsidTr="00E52B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1C182E5A" w14:textId="0BE543E1" w:rsidR="00E52BEA" w:rsidRDefault="00E52BEA">
            <w:pPr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>
              <w:rPr>
                <w:rFonts w:ascii="Segoe UI Light" w:eastAsia="Times New Roman" w:hAnsi="Segoe UI Light" w:cs="Segoe UI Light"/>
                <w:sz w:val="24"/>
                <w:szCs w:val="24"/>
              </w:rPr>
              <w:t>George</w:t>
            </w:r>
            <w:r w:rsidR="00841030">
              <w:rPr>
                <w:rFonts w:ascii="Segoe UI Light" w:eastAsia="Times New Roman" w:hAnsi="Segoe UI Light" w:cs="Segoe UI Light"/>
                <w:sz w:val="24"/>
                <w:szCs w:val="24"/>
              </w:rPr>
              <w:t xml:space="preserve"> </w:t>
            </w:r>
            <w:proofErr w:type="spellStart"/>
            <w:r w:rsidR="00841030">
              <w:rPr>
                <w:rFonts w:ascii="Segoe UI Light" w:eastAsia="Times New Roman" w:hAnsi="Segoe UI Light" w:cs="Segoe UI Light"/>
                <w:sz w:val="24"/>
                <w:szCs w:val="24"/>
              </w:rPr>
              <w:t>Prois</w:t>
            </w:r>
            <w:proofErr w:type="spellEnd"/>
          </w:p>
        </w:tc>
        <w:tc>
          <w:tcPr>
            <w:tcW w:w="46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6B6FD06" w14:textId="77777777" w:rsidR="00E52BEA" w:rsidRDefault="00E52BE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>
              <w:rPr>
                <w:rFonts w:ascii="Segoe UI Light" w:hAnsi="Segoe UI Light" w:cs="Segoe UI Light"/>
                <w:color w:val="000000"/>
              </w:rPr>
              <w:t>proi0007</w:t>
            </w:r>
          </w:p>
        </w:tc>
      </w:tr>
    </w:tbl>
    <w:p w14:paraId="7C15EA12" w14:textId="77777777" w:rsidR="00E52BEA" w:rsidRDefault="00E52BEA" w:rsidP="00E52BEA">
      <w:pPr>
        <w:spacing w:after="0" w:line="240" w:lineRule="auto"/>
        <w:rPr>
          <w:rFonts w:ascii="Segoe UI Light" w:eastAsia="Times New Roman" w:hAnsi="Segoe UI Light" w:cs="Segoe UI Light"/>
          <w:sz w:val="24"/>
          <w:szCs w:val="24"/>
        </w:rPr>
      </w:pPr>
    </w:p>
    <w:p w14:paraId="6FC1A84D" w14:textId="77777777" w:rsidR="00E52BEA" w:rsidRDefault="00E52BEA" w:rsidP="00E52BEA">
      <w:pPr>
        <w:pStyle w:val="Heading2"/>
        <w:rPr>
          <w:rFonts w:ascii="Segoe UI Light" w:eastAsia="Times New Roman" w:hAnsi="Segoe UI Light" w:cs="Segoe UI Light"/>
        </w:rPr>
      </w:pPr>
      <w:r>
        <w:rPr>
          <w:rFonts w:ascii="Segoe UI Light" w:eastAsia="Times New Roman" w:hAnsi="Segoe UI Light" w:cs="Segoe UI Light"/>
        </w:rPr>
        <w:t>Meeting 4 - Thursday Week 4</w:t>
      </w:r>
    </w:p>
    <w:p w14:paraId="7362843C" w14:textId="77777777" w:rsidR="00E52BEA" w:rsidRDefault="00E52BEA" w:rsidP="00E52BEA"/>
    <w:p w14:paraId="2577F227" w14:textId="77777777" w:rsidR="00E52BEA" w:rsidRDefault="00E52BEA" w:rsidP="00E52BEA">
      <w:pPr>
        <w:pStyle w:val="Heading2"/>
        <w:rPr>
          <w:rFonts w:ascii="Segoe UI Light" w:hAnsi="Segoe UI Light" w:cs="Segoe UI Light"/>
        </w:rPr>
      </w:pPr>
      <w:r>
        <w:rPr>
          <w:rFonts w:ascii="Segoe UI Light" w:hAnsi="Segoe UI Light" w:cs="Segoe UI Light"/>
        </w:rPr>
        <w:t>Meeting Description</w:t>
      </w:r>
    </w:p>
    <w:p w14:paraId="05917B7E" w14:textId="6D96CA23" w:rsidR="00E52BEA" w:rsidRDefault="00157D01" w:rsidP="00E52BEA">
      <w:pPr>
        <w:spacing w:after="140" w:line="240" w:lineRule="auto"/>
        <w:rPr>
          <w:rFonts w:ascii="Segoe UI Light" w:eastAsia="Times New Roman" w:hAnsi="Segoe UI Light" w:cs="Segoe UI Light"/>
          <w:color w:val="000000"/>
          <w:sz w:val="24"/>
          <w:szCs w:val="24"/>
        </w:rPr>
      </w:pPr>
      <w:r>
        <w:rPr>
          <w:rFonts w:ascii="Segoe UI Light" w:eastAsia="Times New Roman" w:hAnsi="Segoe UI Light" w:cs="Segoe UI Light"/>
          <w:color w:val="000000"/>
          <w:sz w:val="24"/>
          <w:szCs w:val="24"/>
        </w:rPr>
        <w:t>This week</w:t>
      </w:r>
      <w:r w:rsidR="003B0067">
        <w:rPr>
          <w:rFonts w:ascii="Segoe UI Light" w:eastAsia="Times New Roman" w:hAnsi="Segoe UI Light" w:cs="Segoe UI Light"/>
          <w:color w:val="000000"/>
          <w:sz w:val="24"/>
          <w:szCs w:val="24"/>
        </w:rPr>
        <w:t xml:space="preserve"> meeting was too look at how to implement the </w:t>
      </w:r>
      <w:r w:rsidR="007C5606">
        <w:rPr>
          <w:rFonts w:ascii="Segoe UI Light" w:eastAsia="Times New Roman" w:hAnsi="Segoe UI Light" w:cs="Segoe UI Light"/>
          <w:color w:val="000000"/>
          <w:sz w:val="24"/>
          <w:szCs w:val="24"/>
        </w:rPr>
        <w:t>Raspberry</w:t>
      </w:r>
      <w:r w:rsidR="003B0067">
        <w:rPr>
          <w:rFonts w:ascii="Segoe UI Light" w:eastAsia="Times New Roman" w:hAnsi="Segoe UI Light" w:cs="Segoe UI Light"/>
          <w:color w:val="000000"/>
          <w:sz w:val="24"/>
          <w:szCs w:val="24"/>
        </w:rPr>
        <w:t xml:space="preserve"> </w:t>
      </w:r>
      <w:r w:rsidR="007C5606">
        <w:rPr>
          <w:rFonts w:ascii="Segoe UI Light" w:eastAsia="Times New Roman" w:hAnsi="Segoe UI Light" w:cs="Segoe UI Light"/>
          <w:color w:val="000000"/>
          <w:sz w:val="24"/>
          <w:szCs w:val="24"/>
        </w:rPr>
        <w:t xml:space="preserve">PI </w:t>
      </w:r>
      <w:r w:rsidR="0056339F">
        <w:rPr>
          <w:rFonts w:ascii="Segoe UI Light" w:eastAsia="Times New Roman" w:hAnsi="Segoe UI Light" w:cs="Segoe UI Light"/>
          <w:color w:val="000000"/>
          <w:sz w:val="24"/>
          <w:szCs w:val="24"/>
        </w:rPr>
        <w:t>data collection using the EPOCH+ headset. In the meeting we got the headset to work with both windows PC and Raspberry pi implementatio</w:t>
      </w:r>
      <w:r w:rsidR="007C5606">
        <w:rPr>
          <w:rFonts w:ascii="Segoe UI Light" w:eastAsia="Times New Roman" w:hAnsi="Segoe UI Light" w:cs="Segoe UI Light"/>
          <w:color w:val="000000"/>
          <w:sz w:val="24"/>
          <w:szCs w:val="24"/>
        </w:rPr>
        <w:t xml:space="preserve">n, Using Java and Python. Project team took sample data to </w:t>
      </w:r>
      <w:r>
        <w:rPr>
          <w:rFonts w:ascii="Segoe UI Light" w:eastAsia="Times New Roman" w:hAnsi="Segoe UI Light" w:cs="Segoe UI Light"/>
          <w:color w:val="000000"/>
          <w:sz w:val="24"/>
          <w:szCs w:val="24"/>
        </w:rPr>
        <w:t>work with and test with LED driver interface in future iterations.</w:t>
      </w:r>
    </w:p>
    <w:p w14:paraId="393B4287" w14:textId="77777777" w:rsidR="00E52BEA" w:rsidRDefault="00E52BEA" w:rsidP="00E52BEA">
      <w:pPr>
        <w:spacing w:after="140" w:line="240" w:lineRule="auto"/>
        <w:rPr>
          <w:rFonts w:ascii="Liberation Serif" w:eastAsia="Times New Roman" w:hAnsi="Liberation Serif" w:cs="Times New Roman"/>
          <w:color w:val="000000"/>
          <w:sz w:val="24"/>
          <w:szCs w:val="24"/>
        </w:rPr>
      </w:pPr>
    </w:p>
    <w:tbl>
      <w:tblPr>
        <w:tblW w:w="10323" w:type="dxa"/>
        <w:tblLook w:val="04A0" w:firstRow="1" w:lastRow="0" w:firstColumn="1" w:lastColumn="0" w:noHBand="0" w:noVBand="1"/>
      </w:tblPr>
      <w:tblGrid>
        <w:gridCol w:w="833"/>
        <w:gridCol w:w="5392"/>
        <w:gridCol w:w="2109"/>
        <w:gridCol w:w="1207"/>
        <w:gridCol w:w="782"/>
      </w:tblGrid>
      <w:tr w:rsidR="00841030" w:rsidRPr="00841030" w14:paraId="7A9AAF8E" w14:textId="77777777" w:rsidTr="00841030">
        <w:trPr>
          <w:trHeight w:val="314"/>
        </w:trPr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28DC4CC9" w14:textId="77777777" w:rsidR="00841030" w:rsidRPr="00841030" w:rsidRDefault="00841030" w:rsidP="008410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41030">
              <w:rPr>
                <w:rFonts w:ascii="Calibri" w:eastAsia="Times New Roman" w:hAnsi="Calibri" w:cs="Calibri"/>
                <w:color w:val="000000"/>
              </w:rPr>
              <w:t>19</w:t>
            </w:r>
          </w:p>
        </w:tc>
        <w:tc>
          <w:tcPr>
            <w:tcW w:w="5392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267A9349" w14:textId="77777777" w:rsidR="00841030" w:rsidRPr="00841030" w:rsidRDefault="00841030" w:rsidP="008410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41030">
              <w:rPr>
                <w:rFonts w:ascii="Calibri" w:eastAsia="Times New Roman" w:hAnsi="Calibri" w:cs="Calibri"/>
                <w:color w:val="000000"/>
              </w:rPr>
              <w:t xml:space="preserve">Complete Documentation updates, Upload To </w:t>
            </w:r>
            <w:proofErr w:type="spellStart"/>
            <w:r w:rsidRPr="00841030">
              <w:rPr>
                <w:rFonts w:ascii="Calibri" w:eastAsia="Times New Roman" w:hAnsi="Calibri" w:cs="Calibri"/>
                <w:color w:val="000000"/>
              </w:rPr>
              <w:t>gitHub</w:t>
            </w:r>
            <w:proofErr w:type="spellEnd"/>
          </w:p>
        </w:tc>
        <w:tc>
          <w:tcPr>
            <w:tcW w:w="2109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4771304F" w14:textId="77777777" w:rsidR="00841030" w:rsidRPr="00841030" w:rsidRDefault="00841030" w:rsidP="008410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41030">
              <w:rPr>
                <w:rFonts w:ascii="Calibri" w:eastAsia="Times New Roman" w:hAnsi="Calibri" w:cs="Calibri"/>
                <w:color w:val="000000"/>
              </w:rPr>
              <w:t>Timothy Finn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5C5729E7" w14:textId="77777777" w:rsidR="00841030" w:rsidRPr="00841030" w:rsidRDefault="00841030" w:rsidP="008410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41030">
              <w:rPr>
                <w:rFonts w:ascii="Calibri" w:eastAsia="Times New Roman" w:hAnsi="Calibri" w:cs="Calibri"/>
                <w:color w:val="000000"/>
              </w:rPr>
              <w:t>8/30/2018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16EF6FA4" w14:textId="77777777" w:rsidR="00841030" w:rsidRPr="00841030" w:rsidRDefault="00841030" w:rsidP="008410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41030" w:rsidRPr="00841030" w14:paraId="7641B74F" w14:textId="77777777" w:rsidTr="00841030">
        <w:trPr>
          <w:trHeight w:val="330"/>
        </w:trPr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1B4DD7A5" w14:textId="77777777" w:rsidR="00841030" w:rsidRPr="00841030" w:rsidRDefault="00841030" w:rsidP="008410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41030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  <w:tc>
          <w:tcPr>
            <w:tcW w:w="5392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14568E90" w14:textId="77777777" w:rsidR="00841030" w:rsidRPr="00841030" w:rsidRDefault="00841030" w:rsidP="008410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41030">
              <w:rPr>
                <w:rFonts w:ascii="Calibri" w:eastAsia="Times New Roman" w:hAnsi="Calibri" w:cs="Calibri"/>
                <w:color w:val="000000"/>
              </w:rPr>
              <w:t>Work on Widows Implementation</w:t>
            </w:r>
          </w:p>
        </w:tc>
        <w:tc>
          <w:tcPr>
            <w:tcW w:w="2109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57A7F7F0" w14:textId="77777777" w:rsidR="00841030" w:rsidRPr="00841030" w:rsidRDefault="00841030" w:rsidP="0084103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841030">
              <w:rPr>
                <w:rFonts w:ascii="Calibri" w:eastAsia="Times New Roman" w:hAnsi="Calibri" w:cs="Calibri"/>
              </w:rPr>
              <w:t>Yeqing</w:t>
            </w:r>
            <w:proofErr w:type="spellEnd"/>
            <w:r w:rsidRPr="00841030">
              <w:rPr>
                <w:rFonts w:ascii="Calibri" w:eastAsia="Times New Roman" w:hAnsi="Calibri" w:cs="Calibri"/>
              </w:rPr>
              <w:t xml:space="preserve"> Liu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61DF92EB" w14:textId="77777777" w:rsidR="00841030" w:rsidRPr="00841030" w:rsidRDefault="00841030" w:rsidP="008410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41030">
              <w:rPr>
                <w:rFonts w:ascii="Calibri" w:eastAsia="Times New Roman" w:hAnsi="Calibri" w:cs="Calibri"/>
                <w:color w:val="000000"/>
              </w:rPr>
              <w:t>8/30/2018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59142E51" w14:textId="77777777" w:rsidR="00841030" w:rsidRPr="00841030" w:rsidRDefault="00841030" w:rsidP="008410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41030" w:rsidRPr="00841030" w14:paraId="6299523A" w14:textId="77777777" w:rsidTr="00841030">
        <w:trPr>
          <w:trHeight w:val="330"/>
        </w:trPr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52224264" w14:textId="77777777" w:rsidR="00841030" w:rsidRPr="00841030" w:rsidRDefault="00841030" w:rsidP="008410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41030">
              <w:rPr>
                <w:rFonts w:ascii="Calibri" w:eastAsia="Times New Roman" w:hAnsi="Calibri" w:cs="Calibri"/>
                <w:color w:val="000000"/>
              </w:rPr>
              <w:t>21</w:t>
            </w:r>
          </w:p>
        </w:tc>
        <w:tc>
          <w:tcPr>
            <w:tcW w:w="5392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0759D75D" w14:textId="77777777" w:rsidR="00841030" w:rsidRPr="00841030" w:rsidRDefault="00841030" w:rsidP="008410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41030">
              <w:rPr>
                <w:rFonts w:ascii="Calibri" w:eastAsia="Times New Roman" w:hAnsi="Calibri" w:cs="Calibri"/>
                <w:color w:val="000000"/>
              </w:rPr>
              <w:t>Printing replica 3D Brain</w:t>
            </w:r>
          </w:p>
        </w:tc>
        <w:tc>
          <w:tcPr>
            <w:tcW w:w="2109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1CA7C6E1" w14:textId="77777777" w:rsidR="00841030" w:rsidRPr="00841030" w:rsidRDefault="00841030" w:rsidP="0084103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41030">
              <w:rPr>
                <w:rFonts w:ascii="Calibri" w:eastAsia="Times New Roman" w:hAnsi="Calibri" w:cs="Calibri"/>
              </w:rPr>
              <w:t xml:space="preserve">George </w:t>
            </w:r>
            <w:proofErr w:type="spellStart"/>
            <w:r w:rsidRPr="00841030">
              <w:rPr>
                <w:rFonts w:ascii="Calibri" w:eastAsia="Times New Roman" w:hAnsi="Calibri" w:cs="Calibri"/>
              </w:rPr>
              <w:t>Proios</w:t>
            </w:r>
            <w:proofErr w:type="spellEnd"/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6B857323" w14:textId="77777777" w:rsidR="00841030" w:rsidRPr="00841030" w:rsidRDefault="00841030" w:rsidP="008410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41030">
              <w:rPr>
                <w:rFonts w:ascii="Calibri" w:eastAsia="Times New Roman" w:hAnsi="Calibri" w:cs="Calibri"/>
                <w:color w:val="000000"/>
              </w:rPr>
              <w:t>8/30/2018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799EF7E7" w14:textId="77777777" w:rsidR="00841030" w:rsidRPr="00841030" w:rsidRDefault="00841030" w:rsidP="008410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41030" w:rsidRPr="00841030" w14:paraId="61888ADC" w14:textId="77777777" w:rsidTr="00841030">
        <w:trPr>
          <w:trHeight w:val="330"/>
        </w:trPr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2EF457E8" w14:textId="77777777" w:rsidR="00841030" w:rsidRPr="00841030" w:rsidRDefault="00841030" w:rsidP="008410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41030">
              <w:rPr>
                <w:rFonts w:ascii="Calibri" w:eastAsia="Times New Roman" w:hAnsi="Calibri" w:cs="Calibri"/>
                <w:color w:val="000000"/>
              </w:rPr>
              <w:t>22</w:t>
            </w:r>
          </w:p>
        </w:tc>
        <w:tc>
          <w:tcPr>
            <w:tcW w:w="5392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6EDD3B24" w14:textId="77777777" w:rsidR="00841030" w:rsidRPr="00841030" w:rsidRDefault="00841030" w:rsidP="008410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41030">
              <w:rPr>
                <w:rFonts w:ascii="Calibri" w:eastAsia="Times New Roman" w:hAnsi="Calibri" w:cs="Calibri"/>
                <w:color w:val="000000"/>
              </w:rPr>
              <w:t>Focusing on LED strip driver implementation</w:t>
            </w:r>
          </w:p>
        </w:tc>
        <w:tc>
          <w:tcPr>
            <w:tcW w:w="2109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3832C871" w14:textId="77777777" w:rsidR="00841030" w:rsidRPr="00841030" w:rsidRDefault="00841030" w:rsidP="0084103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41030">
              <w:rPr>
                <w:rFonts w:ascii="Calibri" w:eastAsia="Times New Roman" w:hAnsi="Calibri" w:cs="Calibri"/>
              </w:rPr>
              <w:t>Josh Francis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0F407457" w14:textId="77777777" w:rsidR="00841030" w:rsidRPr="00841030" w:rsidRDefault="00841030" w:rsidP="008410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41030">
              <w:rPr>
                <w:rFonts w:ascii="Calibri" w:eastAsia="Times New Roman" w:hAnsi="Calibri" w:cs="Calibri"/>
                <w:color w:val="000000"/>
              </w:rPr>
              <w:t>8/30/2018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36BBE68D" w14:textId="77777777" w:rsidR="00841030" w:rsidRPr="00841030" w:rsidRDefault="00841030" w:rsidP="008410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41030" w:rsidRPr="00841030" w14:paraId="20CA4E76" w14:textId="77777777" w:rsidTr="00841030">
        <w:trPr>
          <w:trHeight w:val="330"/>
        </w:trPr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4E43F961" w14:textId="77777777" w:rsidR="00841030" w:rsidRPr="00841030" w:rsidRDefault="00841030" w:rsidP="008410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41030">
              <w:rPr>
                <w:rFonts w:ascii="Calibri" w:eastAsia="Times New Roman" w:hAnsi="Calibri" w:cs="Calibri"/>
                <w:color w:val="000000"/>
              </w:rPr>
              <w:t>23</w:t>
            </w:r>
          </w:p>
        </w:tc>
        <w:tc>
          <w:tcPr>
            <w:tcW w:w="5392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20C2E7D1" w14:textId="77777777" w:rsidR="00841030" w:rsidRPr="00841030" w:rsidRDefault="00841030" w:rsidP="008410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41030">
              <w:rPr>
                <w:rFonts w:ascii="Calibri" w:eastAsia="Times New Roman" w:hAnsi="Calibri" w:cs="Calibri"/>
                <w:color w:val="000000"/>
              </w:rPr>
              <w:t xml:space="preserve">Focusing on implementing </w:t>
            </w:r>
            <w:proofErr w:type="spellStart"/>
            <w:r w:rsidRPr="00841030">
              <w:rPr>
                <w:rFonts w:ascii="Calibri" w:eastAsia="Times New Roman" w:hAnsi="Calibri" w:cs="Calibri"/>
                <w:color w:val="000000"/>
              </w:rPr>
              <w:t>Rasbperry</w:t>
            </w:r>
            <w:proofErr w:type="spellEnd"/>
            <w:r w:rsidRPr="00841030">
              <w:rPr>
                <w:rFonts w:ascii="Calibri" w:eastAsia="Times New Roman" w:hAnsi="Calibri" w:cs="Calibri"/>
                <w:color w:val="000000"/>
              </w:rPr>
              <w:t xml:space="preserve"> PI</w:t>
            </w:r>
          </w:p>
        </w:tc>
        <w:tc>
          <w:tcPr>
            <w:tcW w:w="2109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7043EDC7" w14:textId="77777777" w:rsidR="00841030" w:rsidRPr="00841030" w:rsidRDefault="00841030" w:rsidP="00841030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41030">
              <w:rPr>
                <w:rFonts w:ascii="Calibri" w:eastAsia="Times New Roman" w:hAnsi="Calibri" w:cs="Calibri"/>
              </w:rPr>
              <w:t>Michael Douglas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7905D59D" w14:textId="77777777" w:rsidR="00841030" w:rsidRPr="00841030" w:rsidRDefault="00841030" w:rsidP="008410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41030">
              <w:rPr>
                <w:rFonts w:ascii="Calibri" w:eastAsia="Times New Roman" w:hAnsi="Calibri" w:cs="Calibri"/>
                <w:color w:val="000000"/>
              </w:rPr>
              <w:t>8/30/2018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6FE0DEA5" w14:textId="77777777" w:rsidR="00841030" w:rsidRPr="00841030" w:rsidRDefault="00841030" w:rsidP="008410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14:paraId="49A642AC" w14:textId="77777777" w:rsidR="00E52BEA" w:rsidRDefault="00E52BEA" w:rsidP="00E52BEA">
      <w:pPr>
        <w:spacing w:after="1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Liberation Serif" w:eastAsia="Times New Roman" w:hAnsi="Liberation Serif" w:cs="Times New Roman"/>
          <w:color w:val="000000"/>
          <w:sz w:val="24"/>
          <w:szCs w:val="24"/>
        </w:rPr>
        <w:br/>
      </w:r>
    </w:p>
    <w:p w14:paraId="463C9509" w14:textId="77777777" w:rsidR="00ED04B9" w:rsidRDefault="00ED04B9"/>
    <w:sectPr w:rsidR="00ED04B9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1412CA" w14:textId="77777777" w:rsidR="00E52BEA" w:rsidRDefault="00E52BEA" w:rsidP="00E52BEA">
      <w:pPr>
        <w:spacing w:after="0" w:line="240" w:lineRule="auto"/>
      </w:pPr>
      <w:r>
        <w:separator/>
      </w:r>
    </w:p>
  </w:endnote>
  <w:endnote w:type="continuationSeparator" w:id="0">
    <w:p w14:paraId="2F46634D" w14:textId="77777777" w:rsidR="00E52BEA" w:rsidRDefault="00E52BEA" w:rsidP="00E52B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erif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E61A5C" w14:textId="77777777" w:rsidR="00E52BEA" w:rsidRDefault="00E52BEA" w:rsidP="00E52BEA">
      <w:pPr>
        <w:spacing w:after="0" w:line="240" w:lineRule="auto"/>
      </w:pPr>
      <w:r>
        <w:separator/>
      </w:r>
    </w:p>
  </w:footnote>
  <w:footnote w:type="continuationSeparator" w:id="0">
    <w:p w14:paraId="53AB86BB" w14:textId="77777777" w:rsidR="00E52BEA" w:rsidRDefault="00E52BEA" w:rsidP="00E52B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jc w:val="right"/>
      <w:shd w:val="clear" w:color="auto" w:fill="ED7D31" w:themeFill="accent2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724"/>
      <w:gridCol w:w="8636"/>
    </w:tblGrid>
    <w:tr w:rsidR="00A51044" w14:paraId="1486E4B5" w14:textId="77777777" w:rsidTr="00A51044">
      <w:trPr>
        <w:jc w:val="right"/>
      </w:trPr>
      <w:tc>
        <w:tcPr>
          <w:tcW w:w="0" w:type="auto"/>
          <w:shd w:val="clear" w:color="auto" w:fill="ED7D31" w:themeFill="accent2"/>
          <w:vAlign w:val="center"/>
        </w:tcPr>
        <w:p w14:paraId="4CD7B0AC" w14:textId="77777777" w:rsidR="00A51044" w:rsidRDefault="00A51044" w:rsidP="00A51044">
          <w:pPr>
            <w:pStyle w:val="Header"/>
            <w:spacing w:line="256" w:lineRule="auto"/>
            <w:rPr>
              <w:caps/>
              <w:color w:val="FFFFFF" w:themeColor="background1"/>
            </w:rPr>
          </w:pPr>
        </w:p>
      </w:tc>
      <w:tc>
        <w:tcPr>
          <w:tcW w:w="0" w:type="auto"/>
          <w:shd w:val="clear" w:color="auto" w:fill="ED7D31" w:themeFill="accent2"/>
          <w:vAlign w:val="center"/>
          <w:hideMark/>
        </w:tcPr>
        <w:p w14:paraId="09A18563" w14:textId="77777777" w:rsidR="00A51044" w:rsidRDefault="00A51044" w:rsidP="00A51044">
          <w:pPr>
            <w:pStyle w:val="Header"/>
            <w:spacing w:line="256" w:lineRule="auto"/>
            <w:jc w:val="right"/>
            <w:rPr>
              <w:caps/>
              <w:color w:val="FFFFFF" w:themeColor="background1"/>
            </w:rPr>
          </w:pPr>
          <w:r>
            <w:rPr>
              <w:caps/>
              <w:color w:val="FFFFFF" w:themeColor="background1"/>
            </w:rPr>
            <w:t xml:space="preserve"> Meeting minutes: week 5</w:t>
          </w:r>
        </w:p>
      </w:tc>
    </w:tr>
  </w:tbl>
  <w:p w14:paraId="1600C102" w14:textId="77777777" w:rsidR="00A51044" w:rsidRDefault="00A51044" w:rsidP="00A51044">
    <w:pPr>
      <w:pStyle w:val="Header"/>
    </w:pPr>
  </w:p>
  <w:p w14:paraId="323274EA" w14:textId="77777777" w:rsidR="00E52BEA" w:rsidRDefault="00E52BEA" w:rsidP="00E52BEA">
    <w:pPr>
      <w:pStyle w:val="Header"/>
    </w:pPr>
  </w:p>
  <w:p w14:paraId="219C345A" w14:textId="77777777" w:rsidR="00E52BEA" w:rsidRPr="00E52BEA" w:rsidRDefault="00E52BEA" w:rsidP="00E52BE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QxNzY1sTC0MDI0MTdS0lEKTi0uzszPAykwrAUAHM3eVSwAAAA="/>
  </w:docVars>
  <w:rsids>
    <w:rsidRoot w:val="002E12C8"/>
    <w:rsid w:val="00157D01"/>
    <w:rsid w:val="002E12C8"/>
    <w:rsid w:val="003B0067"/>
    <w:rsid w:val="0056339F"/>
    <w:rsid w:val="007C5606"/>
    <w:rsid w:val="00841030"/>
    <w:rsid w:val="00A51044"/>
    <w:rsid w:val="00E52BEA"/>
    <w:rsid w:val="00ED04B9"/>
    <w:rsid w:val="00ED46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FCBEB0"/>
  <w15:chartTrackingRefBased/>
  <w15:docId w15:val="{A9B7F268-523E-4CAB-8AAC-AC4959FEE2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52BEA"/>
    <w:pPr>
      <w:keepNext/>
      <w:keepLines/>
      <w:spacing w:before="40" w:after="0" w:line="256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52BEA"/>
    <w:pPr>
      <w:keepNext/>
      <w:keepLines/>
      <w:spacing w:before="40" w:after="0" w:line="256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E52BE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52BE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PlainTable1">
    <w:name w:val="Plain Table 1"/>
    <w:basedOn w:val="TableNormal"/>
    <w:uiPriority w:val="41"/>
    <w:rsid w:val="00E52BEA"/>
    <w:pPr>
      <w:spacing w:after="0" w:line="240" w:lineRule="auto"/>
    </w:pPr>
    <w:tblPr>
      <w:tblStyleRowBandSize w:val="1"/>
      <w:tblStyleColBandSize w:val="1"/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E52B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2BEA"/>
  </w:style>
  <w:style w:type="paragraph" w:styleId="Footer">
    <w:name w:val="footer"/>
    <w:basedOn w:val="Normal"/>
    <w:link w:val="FooterChar"/>
    <w:uiPriority w:val="99"/>
    <w:unhideWhenUsed/>
    <w:rsid w:val="00E52B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2B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838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43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16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87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05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132</Words>
  <Characters>759</Characters>
  <Application>Microsoft Office Word</Application>
  <DocSecurity>0</DocSecurity>
  <Lines>6</Lines>
  <Paragraphs>1</Paragraphs>
  <ScaleCrop>false</ScaleCrop>
  <Company/>
  <LinksUpToDate>false</LinksUpToDate>
  <CharactersWithSpaces>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othy Finn</dc:creator>
  <cp:keywords/>
  <dc:description/>
  <cp:lastModifiedBy>Timothy Finn</cp:lastModifiedBy>
  <cp:revision>9</cp:revision>
  <dcterms:created xsi:type="dcterms:W3CDTF">2018-08-23T04:52:00Z</dcterms:created>
  <dcterms:modified xsi:type="dcterms:W3CDTF">2018-08-23T05:36:00Z</dcterms:modified>
</cp:coreProperties>
</file>